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F36064" w:rsidRPr="000B629B" w14:paraId="28635FDD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251837E" w14:textId="2399F3F3" w:rsidR="00F36064" w:rsidRPr="00F36064" w:rsidRDefault="00F3606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spellStart"/>
            <w:r>
              <w:rPr>
                <w:b w:val="0"/>
                <w:sz w:val="24"/>
              </w:rPr>
              <w:t>init</w:t>
            </w:r>
            <w:proofErr w:type="spellEnd"/>
            <w:r>
              <w:rPr>
                <w:b w:val="0"/>
                <w:sz w:val="24"/>
              </w:rPr>
              <w:t xml:space="preserve"> -b main</w:t>
            </w:r>
          </w:p>
        </w:tc>
        <w:tc>
          <w:tcPr>
            <w:tcW w:w="4311" w:type="dxa"/>
            <w:vAlign w:val="center"/>
          </w:tcPr>
          <w:p w14:paraId="4C2E5443" w14:textId="559BA4E9" w:rsidR="00F36064" w:rsidRPr="000B629B" w:rsidRDefault="00F3606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itialize the local directory as a Git repository</w:t>
            </w:r>
            <w:r w:rsidR="00AB786B">
              <w:rPr>
                <w:sz w:val="24"/>
              </w:rPr>
              <w:t xml:space="preserve"> with branch main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05923A48" w:rsidR="00DE761E" w:rsidRPr="000B629B" w:rsidRDefault="000F04F0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>Stages all changes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3DA79116" w:rsidR="007C2EB4" w:rsidRPr="000B629B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r w:rsidR="000F04F0" w:rsidRPr="000F04F0">
              <w:rPr>
                <w:sz w:val="24"/>
              </w:rPr>
              <w:t>tages new files and modifications, without deletions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6D386960" w:rsidR="007C2EB4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r w:rsidR="000F04F0" w:rsidRPr="000F04F0">
              <w:rPr>
                <w:sz w:val="24"/>
              </w:rPr>
              <w:t>tages modifications and deletions, without new files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8A03B0" w:rsidRPr="000B629B" w14:paraId="1C5162D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3EA2D7F" w14:textId="7E3C2259" w:rsidR="008A03B0" w:rsidRPr="005E1339" w:rsidRDefault="008A03B0" w:rsidP="008A03B0">
            <w:pPr>
              <w:jc w:val="center"/>
              <w:rPr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29E048B0" w14:textId="63FEB4BA" w:rsidR="008A03B0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  <w:tr w:rsidR="008A03B0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8A03B0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8A03B0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8A03B0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8A03B0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8A03B0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8A03B0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8A03B0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8A03B0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8A03B0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Merge the selected branch to </w:t>
            </w:r>
            <w:r>
              <w:rPr>
                <w:sz w:val="24"/>
              </w:rPr>
              <w:t xml:space="preserve">the </w:t>
            </w:r>
            <w:r w:rsidRPr="000B629B">
              <w:rPr>
                <w:sz w:val="24"/>
              </w:rPr>
              <w:t>default branch (main or master)</w:t>
            </w:r>
          </w:p>
        </w:tc>
      </w:tr>
      <w:tr w:rsidR="005671F9" w:rsidRPr="000B629B" w14:paraId="152F22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06E8E2" w14:textId="1EE10B0D" w:rsidR="005671F9" w:rsidRPr="005671F9" w:rsidRDefault="005671F9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m --cached &lt;</w:t>
            </w:r>
            <w:proofErr w:type="spellStart"/>
            <w:r w:rsidR="00B46816">
              <w:rPr>
                <w:b w:val="0"/>
                <w:sz w:val="24"/>
              </w:rPr>
              <w:t>file_name</w:t>
            </w:r>
            <w:proofErr w:type="spellEnd"/>
            <w:r w:rsidR="00B46816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54211BAA" w14:textId="5B04D436" w:rsidR="005671F9" w:rsidRPr="000B629B" w:rsidRDefault="00B4681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ile from the index instead of deleting the real file</w:t>
            </w:r>
            <w:r w:rsidR="00C256C6">
              <w:rPr>
                <w:sz w:val="24"/>
              </w:rPr>
              <w:t xml:space="preserve"> in the local system</w:t>
            </w:r>
          </w:p>
        </w:tc>
      </w:tr>
      <w:tr w:rsidR="00B46816" w:rsidRPr="000B629B" w14:paraId="1D10AE4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907FDA8" w14:textId="7D93636C" w:rsidR="00BA453B" w:rsidRPr="00BA453B" w:rsidRDefault="00B46816" w:rsidP="008A03B0">
            <w:pPr>
              <w:jc w:val="center"/>
              <w:rPr>
                <w:bCs w:val="0"/>
                <w:sz w:val="24"/>
              </w:rPr>
            </w:pPr>
            <w:r>
              <w:rPr>
                <w:b w:val="0"/>
                <w:sz w:val="24"/>
              </w:rPr>
              <w:t xml:space="preserve">git rm -r </w:t>
            </w:r>
            <w:r w:rsidR="00131DC9">
              <w:rPr>
                <w:b w:val="0"/>
                <w:sz w:val="24"/>
              </w:rPr>
              <w:t>--</w:t>
            </w:r>
            <w:r>
              <w:rPr>
                <w:b w:val="0"/>
                <w:sz w:val="24"/>
              </w:rPr>
              <w:t>cached</w:t>
            </w:r>
            <w:r w:rsidR="00C256C6">
              <w:rPr>
                <w:b w:val="0"/>
                <w:sz w:val="24"/>
              </w:rPr>
              <w:t xml:space="preserve"> &lt;</w:t>
            </w:r>
            <w:proofErr w:type="spellStart"/>
            <w:r w:rsidR="00C256C6">
              <w:rPr>
                <w:b w:val="0"/>
                <w:sz w:val="24"/>
              </w:rPr>
              <w:t>folder_name</w:t>
            </w:r>
            <w:proofErr w:type="spellEnd"/>
            <w:r w:rsidR="00C256C6">
              <w:rPr>
                <w:b w:val="0"/>
                <w:sz w:val="24"/>
              </w:rPr>
              <w:t>&gt;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4311" w:type="dxa"/>
            <w:vAlign w:val="center"/>
          </w:tcPr>
          <w:p w14:paraId="529AF0B2" w14:textId="03E6D53F" w:rsidR="00B46816" w:rsidRDefault="00C256C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older from the index instead of deleting the real folder in the local system</w:t>
            </w:r>
          </w:p>
        </w:tc>
      </w:tr>
      <w:tr w:rsidR="009D1662" w:rsidRPr="000B629B" w14:paraId="33B2254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B1FCAF" w14:textId="032187FB" w:rsidR="009D1662" w:rsidRPr="009D1662" w:rsidRDefault="009D1662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submodule </w:t>
            </w:r>
            <w:proofErr w:type="gramStart"/>
            <w:r>
              <w:rPr>
                <w:b w:val="0"/>
                <w:sz w:val="24"/>
              </w:rPr>
              <w:t>add</w:t>
            </w:r>
            <w:proofErr w:type="gramEnd"/>
            <w:r>
              <w:rPr>
                <w:b w:val="0"/>
                <w:sz w:val="24"/>
              </w:rPr>
              <w:t xml:space="preserve"> &lt;</w:t>
            </w:r>
            <w:proofErr w:type="spellStart"/>
            <w:r>
              <w:rPr>
                <w:b w:val="0"/>
                <w:sz w:val="24"/>
              </w:rPr>
              <w:t>repository_url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path_name</w:t>
            </w:r>
            <w:proofErr w:type="spellEnd"/>
            <w:r>
              <w:rPr>
                <w:b w:val="0"/>
                <w:sz w:val="24"/>
              </w:rPr>
              <w:t xml:space="preserve">&gt; </w:t>
            </w:r>
          </w:p>
        </w:tc>
        <w:tc>
          <w:tcPr>
            <w:tcW w:w="4311" w:type="dxa"/>
            <w:vAlign w:val="center"/>
          </w:tcPr>
          <w:p w14:paraId="14379740" w14:textId="0A75E8D0" w:rsidR="009D1662" w:rsidRDefault="009D1662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the given repository as a submodule at the giver path</w:t>
            </w:r>
          </w:p>
        </w:tc>
      </w:tr>
      <w:tr w:rsidR="00D6748A" w:rsidRPr="000B629B" w14:paraId="346A071B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284AC1" w14:textId="36FD31AD" w:rsidR="00D6748A" w:rsidRPr="00D6748A" w:rsidRDefault="00D6748A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set &lt;file&gt;</w:t>
            </w:r>
          </w:p>
        </w:tc>
        <w:tc>
          <w:tcPr>
            <w:tcW w:w="4311" w:type="dxa"/>
            <w:vAlign w:val="center"/>
          </w:tcPr>
          <w:p w14:paraId="33C8AB8D" w14:textId="20D3ABDB" w:rsidR="00D6748A" w:rsidRDefault="00D6748A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Undo the specific file which you stage before commit</w:t>
            </w:r>
            <w:bookmarkStart w:id="0" w:name="_GoBack"/>
            <w:bookmarkEnd w:id="0"/>
          </w:p>
        </w:tc>
      </w:tr>
      <w:tr w:rsidR="00D6748A" w:rsidRPr="000B629B" w14:paraId="0B157A2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E9E2275" w14:textId="75CD62B8" w:rsidR="00D6748A" w:rsidRDefault="00D6748A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lastRenderedPageBreak/>
              <w:t>git reset</w:t>
            </w:r>
          </w:p>
        </w:tc>
        <w:tc>
          <w:tcPr>
            <w:tcW w:w="4311" w:type="dxa"/>
            <w:vAlign w:val="center"/>
          </w:tcPr>
          <w:p w14:paraId="639CA291" w14:textId="32271815" w:rsidR="00D6748A" w:rsidRDefault="00D6748A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Undo all git add files</w:t>
            </w:r>
          </w:p>
        </w:tc>
      </w:tr>
    </w:tbl>
    <w:p w14:paraId="49A797CB" w14:textId="3D77174B" w:rsidR="008A09BC" w:rsidRDefault="008A09BC" w:rsidP="00DE761E">
      <w:pPr>
        <w:jc w:val="center"/>
        <w:rPr>
          <w:sz w:val="24"/>
        </w:rPr>
      </w:pPr>
    </w:p>
    <w:sectPr w:rsidR="008A09B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NKkFALdoecktAAAA"/>
  </w:docVars>
  <w:rsids>
    <w:rsidRoot w:val="004815B7"/>
    <w:rsid w:val="00060631"/>
    <w:rsid w:val="000B629B"/>
    <w:rsid w:val="000D64F3"/>
    <w:rsid w:val="000F04F0"/>
    <w:rsid w:val="00131DC9"/>
    <w:rsid w:val="001F7E1A"/>
    <w:rsid w:val="0023316E"/>
    <w:rsid w:val="002B23CB"/>
    <w:rsid w:val="0034774D"/>
    <w:rsid w:val="00361EE9"/>
    <w:rsid w:val="0038790B"/>
    <w:rsid w:val="004815B7"/>
    <w:rsid w:val="00484E15"/>
    <w:rsid w:val="00486D5D"/>
    <w:rsid w:val="004F4588"/>
    <w:rsid w:val="005671F9"/>
    <w:rsid w:val="005E1339"/>
    <w:rsid w:val="00693E28"/>
    <w:rsid w:val="006D28BA"/>
    <w:rsid w:val="0070020E"/>
    <w:rsid w:val="007C2EB4"/>
    <w:rsid w:val="008A03B0"/>
    <w:rsid w:val="008A09BC"/>
    <w:rsid w:val="009D1662"/>
    <w:rsid w:val="00A14D77"/>
    <w:rsid w:val="00A352FF"/>
    <w:rsid w:val="00AB786B"/>
    <w:rsid w:val="00AC4882"/>
    <w:rsid w:val="00B46816"/>
    <w:rsid w:val="00BA0582"/>
    <w:rsid w:val="00BA453B"/>
    <w:rsid w:val="00C256C6"/>
    <w:rsid w:val="00C8507E"/>
    <w:rsid w:val="00CD1D41"/>
    <w:rsid w:val="00D32D74"/>
    <w:rsid w:val="00D3611C"/>
    <w:rsid w:val="00D6748A"/>
    <w:rsid w:val="00DA0C08"/>
    <w:rsid w:val="00DE761E"/>
    <w:rsid w:val="00E018BB"/>
    <w:rsid w:val="00E67D3D"/>
    <w:rsid w:val="00EF6596"/>
    <w:rsid w:val="00F36064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E67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46</cp:revision>
  <dcterms:created xsi:type="dcterms:W3CDTF">2020-11-28T16:00:00Z</dcterms:created>
  <dcterms:modified xsi:type="dcterms:W3CDTF">2020-12-25T05:17:00Z</dcterms:modified>
</cp:coreProperties>
</file>